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moking and alcohol us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Patient details summ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lcoho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- 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- 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-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- 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- 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-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9T12:36:06Z</dcterms:created>
  <dcterms:modified xsi:type="dcterms:W3CDTF">2024-08-19T12:3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